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AFA" w:rsidRPr="00E36EA4" w:rsidRDefault="00D80AFA" w:rsidP="00D80AFA">
      <w:pPr>
        <w:rPr>
          <w:sz w:val="24"/>
          <w:szCs w:val="24"/>
        </w:rPr>
      </w:pPr>
      <w:r w:rsidRPr="00E36EA4">
        <w:rPr>
          <w:sz w:val="24"/>
          <w:szCs w:val="24"/>
        </w:rPr>
        <w:t xml:space="preserve">Before Using Database, Flat Files were used to store data. </w:t>
      </w:r>
      <w:r w:rsidRPr="00E36EA4">
        <w:rPr>
          <w:sz w:val="24"/>
          <w:szCs w:val="24"/>
        </w:rPr>
        <w:t>Example of flat files used in excel sheets</w:t>
      </w:r>
      <w:r w:rsidRPr="00E36EA4">
        <w:rPr>
          <w:sz w:val="24"/>
          <w:szCs w:val="24"/>
        </w:rPr>
        <w:t xml:space="preserve">: </w:t>
      </w:r>
    </w:p>
    <w:p w:rsidR="00D80AFA" w:rsidRPr="00E36EA4" w:rsidRDefault="00D80AFA" w:rsidP="00D80AFA">
      <w:pPr>
        <w:rPr>
          <w:sz w:val="24"/>
          <w:szCs w:val="24"/>
        </w:rPr>
      </w:pPr>
      <w:r w:rsidRPr="00E36EA4">
        <w:rPr>
          <w:sz w:val="24"/>
          <w:szCs w:val="24"/>
        </w:rPr>
        <w:t xml:space="preserve">Accounting Department &gt;&gt; employee files &gt;&gt; 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Nam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Address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Salary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Overtimes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Taxes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Attendance</w:t>
      </w:r>
    </w:p>
    <w:p w:rsidR="00D80AFA" w:rsidRPr="00E36EA4" w:rsidRDefault="00D80AFA" w:rsidP="00D80AFA">
      <w:pPr>
        <w:rPr>
          <w:sz w:val="24"/>
          <w:szCs w:val="24"/>
        </w:rPr>
      </w:pPr>
      <w:r w:rsidRPr="00E36EA4">
        <w:rPr>
          <w:sz w:val="24"/>
          <w:szCs w:val="24"/>
        </w:rPr>
        <w:t>Same data would be redundant for employees in Human Resource Department</w:t>
      </w:r>
    </w:p>
    <w:p w:rsidR="00D80AFA" w:rsidRPr="00E36EA4" w:rsidRDefault="00D80AFA" w:rsidP="00D80AFA">
      <w:pPr>
        <w:rPr>
          <w:sz w:val="24"/>
          <w:szCs w:val="24"/>
        </w:rPr>
      </w:pPr>
      <w:r w:rsidRPr="00E36EA4">
        <w:rPr>
          <w:sz w:val="24"/>
          <w:szCs w:val="24"/>
        </w:rPr>
        <w:t>Human Resource Department</w:t>
      </w:r>
      <w:r w:rsidRPr="00E36EA4">
        <w:rPr>
          <w:sz w:val="24"/>
          <w:szCs w:val="24"/>
        </w:rPr>
        <w:t xml:space="preserve"> &gt;&gt; Employee fil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Nam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Address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Birthdat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mobil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36EA4">
        <w:rPr>
          <w:sz w:val="24"/>
          <w:szCs w:val="24"/>
        </w:rPr>
        <w:t>Telephone</w:t>
      </w:r>
    </w:p>
    <w:p w:rsidR="00D80AFA" w:rsidRPr="00E36EA4" w:rsidRDefault="00D80AFA" w:rsidP="00D80AFA">
      <w:pPr>
        <w:pStyle w:val="ListParagraph"/>
        <w:numPr>
          <w:ilvl w:val="0"/>
          <w:numId w:val="2"/>
        </w:numPr>
        <w:rPr>
          <w:sz w:val="24"/>
          <w:szCs w:val="24"/>
        </w:rPr>
      </w:pPr>
      <w:proofErr w:type="spellStart"/>
      <w:r w:rsidRPr="00E36EA4">
        <w:rPr>
          <w:sz w:val="24"/>
          <w:szCs w:val="24"/>
        </w:rPr>
        <w:t>HireDate</w:t>
      </w:r>
      <w:proofErr w:type="spellEnd"/>
    </w:p>
    <w:p w:rsidR="00D80AFA" w:rsidRPr="00E36EA4" w:rsidRDefault="00D80AFA" w:rsidP="00D80AFA">
      <w:pPr>
        <w:rPr>
          <w:sz w:val="24"/>
          <w:szCs w:val="24"/>
        </w:rPr>
      </w:pPr>
      <w:r w:rsidRPr="00E36EA4">
        <w:rPr>
          <w:sz w:val="24"/>
          <w:szCs w:val="24"/>
        </w:rPr>
        <w:t xml:space="preserve">And same data may </w:t>
      </w:r>
      <w:r w:rsidR="00E36EA4" w:rsidRPr="00E36EA4">
        <w:rPr>
          <w:sz w:val="24"/>
          <w:szCs w:val="24"/>
        </w:rPr>
        <w:t>exist</w:t>
      </w:r>
      <w:r w:rsidRPr="00E36EA4">
        <w:rPr>
          <w:sz w:val="24"/>
          <w:szCs w:val="24"/>
        </w:rPr>
        <w:t xml:space="preserve"> in Sales Department</w:t>
      </w:r>
    </w:p>
    <w:p w:rsidR="00CB6AE3" w:rsidRPr="00E36EA4" w:rsidRDefault="00CB6AE3" w:rsidP="00CB6AE3">
      <w:pPr>
        <w:pStyle w:val="Heading2"/>
        <w:rPr>
          <w:sz w:val="24"/>
          <w:szCs w:val="24"/>
        </w:rPr>
      </w:pPr>
      <w:r w:rsidRPr="00E36EA4">
        <w:rPr>
          <w:sz w:val="24"/>
          <w:szCs w:val="24"/>
        </w:rPr>
        <w:t xml:space="preserve">Such restructure leads to </w:t>
      </w:r>
      <w:r w:rsidRPr="00E36EA4">
        <w:rPr>
          <w:sz w:val="24"/>
          <w:szCs w:val="24"/>
        </w:rPr>
        <w:t>(</w:t>
      </w:r>
      <w:r w:rsidRPr="00E36EA4">
        <w:rPr>
          <w:sz w:val="24"/>
          <w:szCs w:val="24"/>
        </w:rPr>
        <w:t>File disadvantages</w:t>
      </w:r>
      <w:r w:rsidRPr="00E36EA4">
        <w:rPr>
          <w:sz w:val="24"/>
          <w:szCs w:val="24"/>
        </w:rPr>
        <w:t>)</w:t>
      </w:r>
      <w:r w:rsidRPr="00E36EA4">
        <w:rPr>
          <w:sz w:val="24"/>
          <w:szCs w:val="24"/>
        </w:rPr>
        <w:t>:</w:t>
      </w:r>
    </w:p>
    <w:p w:rsidR="00CB6AE3" w:rsidRPr="00E36EA4" w:rsidRDefault="00CB6AE3" w:rsidP="00CB6AE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Redundancy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 xml:space="preserve">Different format 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waste of storage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Slow Update speed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Lack of Consistency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Sequential access</w:t>
      </w:r>
    </w:p>
    <w:p w:rsidR="00CB6AE3" w:rsidRPr="00E36EA4" w:rsidRDefault="00CB6AE3" w:rsidP="00CB6AE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Lack of security</w:t>
      </w:r>
    </w:p>
    <w:p w:rsidR="00CB6AE3" w:rsidRPr="00E36EA4" w:rsidRDefault="00CB6AE3" w:rsidP="00CB6AE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No Relation Between Data</w:t>
      </w:r>
    </w:p>
    <w:p w:rsidR="00CB6AE3" w:rsidRPr="00E36EA4" w:rsidRDefault="00CB6AE3" w:rsidP="00CB6AE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36EA4">
        <w:rPr>
          <w:sz w:val="24"/>
          <w:szCs w:val="24"/>
        </w:rPr>
        <w:t>No available Meta data</w:t>
      </w:r>
    </w:p>
    <w:p w:rsidR="00CB6AE3" w:rsidRPr="00E36EA4" w:rsidRDefault="00CB6AE3" w:rsidP="00CB6AE3">
      <w:pPr>
        <w:rPr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>Advantages:</w:t>
      </w:r>
      <w:r w:rsidRPr="00E36EA4">
        <w:rPr>
          <w:sz w:val="24"/>
          <w:szCs w:val="24"/>
        </w:rPr>
        <w:t xml:space="preserve"> in case of small amount of data and no much operations to be done on data, flat files are faster.</w:t>
      </w:r>
    </w:p>
    <w:p w:rsidR="00CB6AE3" w:rsidRPr="00E36EA4" w:rsidRDefault="00CB6AE3" w:rsidP="00B35402">
      <w:pPr>
        <w:pStyle w:val="Heading1"/>
        <w:rPr>
          <w:sz w:val="24"/>
          <w:szCs w:val="24"/>
        </w:rPr>
      </w:pPr>
      <w:r w:rsidRPr="00E36EA4">
        <w:rPr>
          <w:sz w:val="24"/>
          <w:szCs w:val="24"/>
        </w:rPr>
        <w:t>Evolving to Database:</w:t>
      </w:r>
    </w:p>
    <w:p w:rsidR="00B35402" w:rsidRPr="00E36EA4" w:rsidRDefault="00B35402" w:rsidP="00B35402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>What is SQL?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SQL stands for Structured Query Language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SQL lets you access and manipulate databases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lastRenderedPageBreak/>
        <w:t>SQL is an ANSI (American National Standards Institute) standard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Although SQL is an ANSI (American National Standards Institute) standard, there are different versions of the SQL language.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However, to be compliant with the ANSI standard, they all support at least the major commands (such as SELECT, UPDATE, DELETE, INSERT, WHERE) in a similar manner.</w:t>
      </w:r>
    </w:p>
    <w:p w:rsidR="00B35402" w:rsidRPr="00E36EA4" w:rsidRDefault="00B35402" w:rsidP="00B35402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>RDBMS</w:t>
      </w:r>
      <w:r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>:</w:t>
      </w:r>
    </w:p>
    <w:p w:rsidR="00B35402" w:rsidRPr="00E36EA4" w:rsidRDefault="00B35402" w:rsidP="00B354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RDBMS stands for Relational Database Management System.</w:t>
      </w:r>
      <w:r w:rsidRPr="00E36EA4">
        <w:rPr>
          <w:sz w:val="24"/>
          <w:szCs w:val="24"/>
        </w:rPr>
        <w:t xml:space="preserve"> </w:t>
      </w:r>
      <w:r w:rsidRPr="00E36EA4">
        <w:rPr>
          <w:sz w:val="24"/>
          <w:szCs w:val="24"/>
        </w:rPr>
        <w:t>RDBMS is the basis for SQL, and for all modern database systems such as MS SQL Server, IBM DB2, Oracle, MySQL, and Microsoft Access.</w:t>
      </w:r>
    </w:p>
    <w:p w:rsidR="00B35402" w:rsidRPr="00E36EA4" w:rsidRDefault="00A452B7" w:rsidP="00B35402">
      <w:pPr>
        <w:ind w:left="360"/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3876675</wp:posOffset>
                </wp:positionH>
                <wp:positionV relativeFrom="paragraph">
                  <wp:posOffset>48895</wp:posOffset>
                </wp:positionV>
                <wp:extent cx="1200150" cy="2762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21083" w:rsidRDefault="00321083">
                            <w:r>
                              <w:t>Columns/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5.25pt;margin-top:3.85pt;width:94.5pt;height:21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" fillcolor="white [3201]" strokeweight=".5pt">
                <v:textbox>
                  <w:txbxContent>
                    <w:p w:rsidR="00321083" w:rsidRDefault="00321083">
                      <w:r>
                        <w:t>Columns/Fields</w:t>
                      </w:r>
                    </w:p>
                  </w:txbxContent>
                </v:textbox>
              </v:shape>
            </w:pict>
          </mc:Fallback>
        </mc:AlternateContent>
      </w:r>
      <w:r w:rsidR="00321083" w:rsidRPr="00E36EA4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144145</wp:posOffset>
                </wp:positionV>
                <wp:extent cx="5400675" cy="22098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0675" cy="220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21083" w:rsidRDefault="0032108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3A2D83" wp14:editId="6CF0E390">
                                  <wp:extent cx="5208905" cy="2007419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08905" cy="200741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13.5pt;margin-top:11.35pt;width:425.25pt;height:174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">
                <v:textbox>
                  <w:txbxContent>
                    <w:p w:rsidR="00321083" w:rsidRDefault="00321083">
                      <w:r>
                        <w:rPr>
                          <w:noProof/>
                        </w:rPr>
                        <w:drawing>
                          <wp:inline distT="0" distB="0" distL="0" distR="0" wp14:anchorId="623A2D83" wp14:editId="6CF0E390">
                            <wp:extent cx="5208905" cy="2007419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08905" cy="200741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35402" w:rsidRPr="00E36EA4" w:rsidRDefault="00A452B7" w:rsidP="00B35402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981094F" wp14:editId="264EFA8F">
                <wp:simplePos x="0" y="0"/>
                <wp:positionH relativeFrom="column">
                  <wp:posOffset>5076825</wp:posOffset>
                </wp:positionH>
                <wp:positionV relativeFrom="paragraph">
                  <wp:posOffset>230505</wp:posOffset>
                </wp:positionV>
                <wp:extent cx="1200150" cy="2762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21083" w:rsidRDefault="00321083" w:rsidP="00321083">
                            <w:r>
                              <w:t>Row</w:t>
                            </w:r>
                            <w:r>
                              <w:t>/</w:t>
                            </w:r>
                            <w:r>
                              <w:t>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81094F" id="Text Box 3" o:spid="_x0000_s1028" type="#_x0000_t202" style="position:absolute;margin-left:399.75pt;margin-top:18.15pt;width:94.5pt;height:21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" fillcolor="white [3201]" strokeweight=".5pt">
                <v:textbox>
                  <w:txbxContent>
                    <w:p w:rsidR="00321083" w:rsidRDefault="00321083" w:rsidP="00321083">
                      <w:r>
                        <w:t>Row</w:t>
                      </w:r>
                      <w:r>
                        <w:t>/</w:t>
                      </w:r>
                      <w:r>
                        <w:t>Record</w:t>
                      </w:r>
                    </w:p>
                  </w:txbxContent>
                </v:textbox>
              </v:shape>
            </w:pict>
          </mc:Fallback>
        </mc:AlternateContent>
      </w:r>
    </w:p>
    <w:p w:rsidR="00B35402" w:rsidRPr="00E36EA4" w:rsidRDefault="00B35402" w:rsidP="00B35402">
      <w:pPr>
        <w:ind w:left="360"/>
        <w:rPr>
          <w:sz w:val="24"/>
          <w:szCs w:val="24"/>
        </w:rPr>
      </w:pPr>
    </w:p>
    <w:p w:rsidR="00B35402" w:rsidRPr="00E36EA4" w:rsidRDefault="00B35402" w:rsidP="00B35402">
      <w:pPr>
        <w:rPr>
          <w:sz w:val="24"/>
          <w:szCs w:val="24"/>
        </w:rPr>
      </w:pPr>
    </w:p>
    <w:p w:rsidR="00024CAA" w:rsidRPr="00E36EA4" w:rsidRDefault="00024CAA" w:rsidP="00D80AFA">
      <w:pPr>
        <w:rPr>
          <w:sz w:val="24"/>
          <w:szCs w:val="24"/>
        </w:rPr>
      </w:pPr>
    </w:p>
    <w:p w:rsidR="00024CAA" w:rsidRPr="00E36EA4" w:rsidRDefault="00024CAA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1122964" wp14:editId="40CABD7D">
                <wp:simplePos x="0" y="0"/>
                <wp:positionH relativeFrom="column">
                  <wp:posOffset>5295900</wp:posOffset>
                </wp:positionH>
                <wp:positionV relativeFrom="paragraph">
                  <wp:posOffset>112395</wp:posOffset>
                </wp:positionV>
                <wp:extent cx="1200150" cy="2762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01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21083" w:rsidRDefault="00321083" w:rsidP="00321083">
                            <w:r>
                              <w:t>Table/Re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22964" id="Text Box 5" o:spid="_x0000_s1029" type="#_x0000_t202" style="position:absolute;margin-left:417pt;margin-top:8.85pt;width:94.5pt;height:21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" fillcolor="white [3201]" strokeweight=".5pt">
                <v:textbox>
                  <w:txbxContent>
                    <w:p w:rsidR="00321083" w:rsidRDefault="00321083" w:rsidP="00321083">
                      <w:r>
                        <w:t>Table/Relation</w:t>
                      </w:r>
                    </w:p>
                  </w:txbxContent>
                </v:textbox>
              </v:shape>
            </w:pict>
          </mc:Fallback>
        </mc:AlternateContent>
      </w: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457700</wp:posOffset>
                </wp:positionH>
                <wp:positionV relativeFrom="paragraph">
                  <wp:posOffset>74295</wp:posOffset>
                </wp:positionV>
                <wp:extent cx="1019175" cy="0"/>
                <wp:effectExtent l="0" t="76200" r="9525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91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F0A73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51pt;margin-top:5.85pt;width:80.25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" strokecolor="#bc4542 [3045]">
                <v:stroke endarrow="block"/>
              </v:shape>
            </w:pict>
          </mc:Fallback>
        </mc:AlternateContent>
      </w:r>
    </w:p>
    <w:p w:rsidR="00024CAA" w:rsidRPr="00E36EA4" w:rsidRDefault="00024CAA" w:rsidP="00D80AFA">
      <w:pPr>
        <w:rPr>
          <w:sz w:val="24"/>
          <w:szCs w:val="24"/>
        </w:rPr>
      </w:pPr>
    </w:p>
    <w:p w:rsidR="00024CAA" w:rsidRPr="00E36EA4" w:rsidRDefault="00024CAA" w:rsidP="00D80AFA">
      <w:pPr>
        <w:rPr>
          <w:sz w:val="24"/>
          <w:szCs w:val="24"/>
        </w:rPr>
      </w:pPr>
    </w:p>
    <w:p w:rsidR="00024CAA" w:rsidRPr="00E36EA4" w:rsidRDefault="00024CAA" w:rsidP="00D80AFA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>Microsoft SQL Server:</w:t>
      </w:r>
      <w:r w:rsidR="00BB3805" w:rsidRPr="00E36EA4"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  <w:t xml:space="preserve"> is a client server Architecture</w:t>
      </w:r>
    </w:p>
    <w:p w:rsidR="00BB3805" w:rsidRPr="00E36EA4" w:rsidRDefault="0021262E" w:rsidP="00D80AFA">
      <w:pPr>
        <w:rPr>
          <w:rFonts w:asciiTheme="majorHAnsi" w:eastAsiaTheme="majorEastAsia" w:hAnsiTheme="majorHAnsi" w:cstheme="majorBidi"/>
          <w:color w:val="365F91" w:themeColor="accent1" w:themeShade="BF"/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332740</wp:posOffset>
                </wp:positionH>
                <wp:positionV relativeFrom="paragraph">
                  <wp:posOffset>212090</wp:posOffset>
                </wp:positionV>
                <wp:extent cx="628650" cy="314325"/>
                <wp:effectExtent l="0" t="0" r="19050" b="2857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262E" w:rsidRDefault="0021262E" w:rsidP="0021262E">
                            <w:pPr>
                              <w:jc w:val="center"/>
                            </w:pPr>
                            <w:r>
                              <w:t>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6" o:spid="_x0000_s1030" style="position:absolute;margin-left:-26.2pt;margin-top:16.7pt;width:49.5pt;height:24.7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" fillcolor="#4f81bd [3204]" strokecolor="#243f60 [1604]" strokeweight="2pt">
                <v:textbox>
                  <w:txbxContent>
                    <w:p w:rsidR="0021262E" w:rsidRDefault="0021262E" w:rsidP="0021262E">
                      <w:pPr>
                        <w:jc w:val="center"/>
                      </w:pPr>
                      <w:r>
                        <w:t>Client</w:t>
                      </w:r>
                    </w:p>
                  </w:txbxContent>
                </v:textbox>
              </v:rect>
            </w:pict>
          </mc:Fallback>
        </mc:AlternateContent>
      </w:r>
      <w:r w:rsidR="00802C64"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posOffset>561975</wp:posOffset>
                </wp:positionH>
                <wp:positionV relativeFrom="paragraph">
                  <wp:posOffset>88265</wp:posOffset>
                </wp:positionV>
                <wp:extent cx="3638550" cy="3228975"/>
                <wp:effectExtent l="0" t="0" r="19050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3228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B3805" w:rsidRDefault="00BB38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4.25pt;margin-top:6.95pt;width:286.5pt;height:254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">
                <v:textbox>
                  <w:txbxContent>
                    <w:p w:rsidR="00BB3805" w:rsidRDefault="00BB3805"/>
                  </w:txbxContent>
                </v:textbox>
                <w10:wrap type="square" anchorx="margin"/>
              </v:shape>
            </w:pict>
          </mc:Fallback>
        </mc:AlternateContent>
      </w:r>
      <w:r w:rsidR="00802C64"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228725</wp:posOffset>
                </wp:positionH>
                <wp:positionV relativeFrom="paragraph">
                  <wp:posOffset>221615</wp:posOffset>
                </wp:positionV>
                <wp:extent cx="2200275" cy="3143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Default="00802C64" w:rsidP="00802C64">
                            <w:pPr>
                              <w:jc w:val="center"/>
                            </w:pPr>
                            <w:r>
                              <w:t>Applicatio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32" style="position:absolute;margin-left:96.75pt;margin-top:17.45pt;width:173.25pt;height:2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" fillcolor="#4f81bd [3204]" strokecolor="#243f60 [1604]" strokeweight="2pt">
                <v:textbox>
                  <w:txbxContent>
                    <w:p w:rsidR="00802C64" w:rsidRDefault="00802C64" w:rsidP="00802C64">
                      <w:pPr>
                        <w:jc w:val="center"/>
                      </w:pPr>
                      <w:r>
                        <w:t>Application Program</w:t>
                      </w:r>
                    </w:p>
                  </w:txbxContent>
                </v:textbox>
              </v:rect>
            </w:pict>
          </mc:Fallback>
        </mc:AlternateContent>
      </w:r>
    </w:p>
    <w:p w:rsidR="00024CAA" w:rsidRPr="00E36EA4" w:rsidRDefault="0021262E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85750</wp:posOffset>
                </wp:positionH>
                <wp:positionV relativeFrom="paragraph">
                  <wp:posOffset>24130</wp:posOffset>
                </wp:positionV>
                <wp:extent cx="933450" cy="0"/>
                <wp:effectExtent l="38100" t="76200" r="0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334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611F22" id="Straight Arrow Connector 25" o:spid="_x0000_s1026" type="#_x0000_t32" style="position:absolute;margin-left:22.5pt;margin-top:1.9pt;width:73.5pt;height:0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" strokecolor="#4579b8 [3044]">
                <v:stroke endarrow="block"/>
              </v:shape>
            </w:pict>
          </mc:Fallback>
        </mc:AlternateContent>
      </w:r>
      <w:r w:rsidR="007074E4"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66370</wp:posOffset>
                </wp:positionV>
                <wp:extent cx="1066800" cy="485775"/>
                <wp:effectExtent l="0" t="0" r="19050" b="285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074E4" w:rsidRDefault="007074E4" w:rsidP="007074E4">
                            <w:pPr>
                              <w:jc w:val="center"/>
                            </w:pPr>
                            <w:r>
                              <w:t>DB system Environ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" o:spid="_x0000_s1033" style="position:absolute;margin-left:32.8pt;margin-top:13.1pt;width:84pt;height:38.25pt;z-index:25167667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" fillcolor="#4f81bd [3204]" strokecolor="#243f60 [1604]" strokeweight="2pt">
                <v:textbox>
                  <w:txbxContent>
                    <w:p w:rsidR="007074E4" w:rsidRDefault="007074E4" w:rsidP="007074E4">
                      <w:pPr>
                        <w:jc w:val="center"/>
                      </w:pPr>
                      <w:r>
                        <w:t>DB system Environm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024CAA" w:rsidRPr="00E36EA4" w:rsidRDefault="007074E4" w:rsidP="00D80AFA">
      <w:pPr>
        <w:rPr>
          <w:sz w:val="24"/>
          <w:szCs w:val="24"/>
        </w:rPr>
      </w:pPr>
      <w:r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210050</wp:posOffset>
                </wp:positionH>
                <wp:positionV relativeFrom="paragraph">
                  <wp:posOffset>53975</wp:posOffset>
                </wp:positionV>
                <wp:extent cx="476250" cy="0"/>
                <wp:effectExtent l="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C51250" id="Straight Arrow Connector 24" o:spid="_x0000_s1026" type="#_x0000_t32" style="position:absolute;margin-left:331.5pt;margin-top:4.25pt;width:37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" strokecolor="#4579b8 [3044]">
                <v:stroke endarrow="block"/>
              </v:shape>
            </w:pict>
          </mc:Fallback>
        </mc:AlternateContent>
      </w:r>
      <w:r w:rsidR="00802C64"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95450</wp:posOffset>
                </wp:positionH>
                <wp:positionV relativeFrom="paragraph">
                  <wp:posOffset>292100</wp:posOffset>
                </wp:positionV>
                <wp:extent cx="1390650" cy="37147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Pr="00802C64" w:rsidRDefault="00802C64" w:rsidP="00802C64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02C64">
                              <w:rPr>
                                <w:sz w:val="20"/>
                                <w:szCs w:val="20"/>
                              </w:rPr>
                              <w:t>SW to process Que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o:spid="_x0000_s1034" style="position:absolute;margin-left:133.5pt;margin-top:23pt;width:109.5pt;height:29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" fillcolor="#4f81bd [3204]" strokecolor="#243f60 [1604]" strokeweight="2pt">
                <v:textbox>
                  <w:txbxContent>
                    <w:p w:rsidR="00802C64" w:rsidRPr="00802C64" w:rsidRDefault="00802C64" w:rsidP="00802C6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02C64">
                        <w:rPr>
                          <w:sz w:val="20"/>
                          <w:szCs w:val="20"/>
                        </w:rPr>
                        <w:t>SW to process Queries</w:t>
                      </w:r>
                    </w:p>
                  </w:txbxContent>
                </v:textbox>
              </v:rect>
            </w:pict>
          </mc:Fallback>
        </mc:AlternateContent>
      </w:r>
      <w:r w:rsidR="00802C64" w:rsidRPr="00E36EA4">
        <w:rPr>
          <w:rFonts w:asciiTheme="majorHAnsi" w:eastAsiaTheme="majorEastAsia" w:hAnsiTheme="majorHAnsi" w:cstheme="majorBidi"/>
          <w:noProof/>
          <w:color w:val="365F91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71575</wp:posOffset>
                </wp:positionH>
                <wp:positionV relativeFrom="paragraph">
                  <wp:posOffset>5715</wp:posOffset>
                </wp:positionV>
                <wp:extent cx="2286000" cy="155257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5525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B3805" w:rsidRPr="00BB3805" w:rsidRDefault="00BB3805" w:rsidP="00BB38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35" style="position:absolute;margin-left:92.25pt;margin-top:.45pt;width:180pt;height:122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" filled="f" strokecolor="#243f60 [1604]" strokeweight="2pt">
                <v:textbox>
                  <w:txbxContent>
                    <w:p w:rsidR="00BB3805" w:rsidRPr="00BB3805" w:rsidRDefault="00BB3805" w:rsidP="00BB3805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024CAA" w:rsidRPr="00E36EA4" w:rsidRDefault="00802C64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448175</wp:posOffset>
                </wp:positionH>
                <wp:positionV relativeFrom="paragraph">
                  <wp:posOffset>226060</wp:posOffset>
                </wp:positionV>
                <wp:extent cx="942975" cy="314325"/>
                <wp:effectExtent l="0" t="0" r="28575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Default="00802C64" w:rsidP="00802C64">
                            <w:pPr>
                              <w:jc w:val="center"/>
                            </w:pPr>
                            <w:r>
                              <w:t>DBMS S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36" style="position:absolute;margin-left:350.25pt;margin-top:17.8pt;width:74.25pt;height:24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" fillcolor="#4f81bd [3204]" strokecolor="#243f60 [1604]" strokeweight="2pt">
                <v:textbox>
                  <w:txbxContent>
                    <w:p w:rsidR="00802C64" w:rsidRDefault="00802C64" w:rsidP="00802C64">
                      <w:pPr>
                        <w:jc w:val="center"/>
                      </w:pPr>
                      <w:r>
                        <w:t>DBMS SW</w:t>
                      </w:r>
                    </w:p>
                  </w:txbxContent>
                </v:textbox>
              </v:rect>
            </w:pict>
          </mc:Fallback>
        </mc:AlternateContent>
      </w:r>
    </w:p>
    <w:p w:rsidR="00024CAA" w:rsidRPr="00E36EA4" w:rsidRDefault="00802C64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45720</wp:posOffset>
                </wp:positionV>
                <wp:extent cx="971550" cy="0"/>
                <wp:effectExtent l="0" t="76200" r="19050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DE980F" id="Straight Arrow Connector 19" o:spid="_x0000_s1026" type="#_x0000_t32" style="position:absolute;margin-left:273pt;margin-top:3.6pt;width:76.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" strokecolor="#4579b8 [3044]">
                <v:stroke endarrow="block"/>
              </v:shape>
            </w:pict>
          </mc:Fallback>
        </mc:AlternateContent>
      </w: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695450</wp:posOffset>
                </wp:positionH>
                <wp:positionV relativeFrom="paragraph">
                  <wp:posOffset>217170</wp:posOffset>
                </wp:positionV>
                <wp:extent cx="1428750" cy="4762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Pr="00802C64" w:rsidRDefault="00802C64" w:rsidP="00802C64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02C64">
                              <w:rPr>
                                <w:sz w:val="20"/>
                                <w:szCs w:val="20"/>
                              </w:rPr>
                              <w:t xml:space="preserve">SW to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Access Stored Data</w:t>
                            </w:r>
                          </w:p>
                          <w:p w:rsidR="00802C64" w:rsidRDefault="00802C64" w:rsidP="00802C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37" style="position:absolute;margin-left:133.5pt;margin-top:17.1pt;width:112.5pt;height:37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" fillcolor="#4f81bd [3204]" strokecolor="#243f60 [1604]" strokeweight="2pt">
                <v:textbox>
                  <w:txbxContent>
                    <w:p w:rsidR="00802C64" w:rsidRPr="00802C64" w:rsidRDefault="00802C64" w:rsidP="00802C64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02C64">
                        <w:rPr>
                          <w:sz w:val="20"/>
                          <w:szCs w:val="20"/>
                        </w:rPr>
                        <w:t xml:space="preserve">SW to </w:t>
                      </w:r>
                      <w:r>
                        <w:rPr>
                          <w:sz w:val="20"/>
                          <w:szCs w:val="20"/>
                        </w:rPr>
                        <w:t>Access Stored Data</w:t>
                      </w:r>
                    </w:p>
                    <w:p w:rsidR="00802C64" w:rsidRDefault="00802C64" w:rsidP="00802C6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024CAA" w:rsidRPr="00E36EA4" w:rsidRDefault="00802C64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809750</wp:posOffset>
                </wp:positionH>
                <wp:positionV relativeFrom="paragraph">
                  <wp:posOffset>284480</wp:posOffset>
                </wp:positionV>
                <wp:extent cx="314325" cy="485775"/>
                <wp:effectExtent l="38100" t="0" r="28575" b="476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4325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347A96" id="Straight Arrow Connector 18" o:spid="_x0000_s1026" type="#_x0000_t32" style="position:absolute;margin-left:142.5pt;margin-top:22.4pt;width:24.75pt;height:38.2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" strokecolor="#4579b8 [3044]">
                <v:stroke endarrow="block"/>
              </v:shape>
            </w:pict>
          </mc:Fallback>
        </mc:AlternateContent>
      </w: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274955</wp:posOffset>
                </wp:positionV>
                <wp:extent cx="257175" cy="514350"/>
                <wp:effectExtent l="0" t="0" r="4762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514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C97EE3" id="Straight Arrow Connector 17" o:spid="_x0000_s1026" type="#_x0000_t32" style="position:absolute;margin-left:212.25pt;margin-top:21.65pt;width:20.25pt;height:40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" strokecolor="#4579b8 [3044]">
                <v:stroke endarrow="block"/>
              </v:shape>
            </w:pict>
          </mc:Fallback>
        </mc:AlternateContent>
      </w:r>
    </w:p>
    <w:p w:rsidR="00024CAA" w:rsidRPr="00E36EA4" w:rsidRDefault="00024CAA" w:rsidP="00D80AFA">
      <w:pPr>
        <w:rPr>
          <w:sz w:val="24"/>
          <w:szCs w:val="24"/>
        </w:rPr>
      </w:pPr>
    </w:p>
    <w:p w:rsidR="00024CAA" w:rsidRPr="00E36EA4" w:rsidRDefault="0021262E" w:rsidP="00D80AFA">
      <w:pPr>
        <w:rPr>
          <w:sz w:val="24"/>
          <w:szCs w:val="24"/>
        </w:rPr>
      </w:pP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733925</wp:posOffset>
                </wp:positionH>
                <wp:positionV relativeFrom="paragraph">
                  <wp:posOffset>123825</wp:posOffset>
                </wp:positionV>
                <wp:extent cx="1038225" cy="35242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52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262E" w:rsidRDefault="0021262E" w:rsidP="0021262E">
                            <w:pPr>
                              <w:jc w:val="center"/>
                            </w:pPr>
                            <w:r>
                              <w:t xml:space="preserve">Serv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9" o:spid="_x0000_s1038" style="position:absolute;margin-left:372.75pt;margin-top:9.75pt;width:81.75pt;height:27.7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" fillcolor="#4f81bd [3204]" strokecolor="#243f60 [1604]" strokeweight="2pt">
                <v:textbox>
                  <w:txbxContent>
                    <w:p w:rsidR="0021262E" w:rsidRDefault="0021262E" w:rsidP="0021262E">
                      <w:pPr>
                        <w:jc w:val="center"/>
                      </w:pPr>
                      <w:r>
                        <w:t xml:space="preserve">Server </w:t>
                      </w:r>
                    </w:p>
                  </w:txbxContent>
                </v:textbox>
              </v:rect>
            </w:pict>
          </mc:Fallback>
        </mc:AlternateContent>
      </w: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743325</wp:posOffset>
                </wp:positionH>
                <wp:positionV relativeFrom="paragraph">
                  <wp:posOffset>285750</wp:posOffset>
                </wp:positionV>
                <wp:extent cx="990600" cy="0"/>
                <wp:effectExtent l="0" t="76200" r="1905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4232F1" id="Straight Arrow Connector 28" o:spid="_x0000_s1026" type="#_x0000_t32" style="position:absolute;margin-left:294.75pt;margin-top:22.5pt;width:78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  <w:r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076325</wp:posOffset>
                </wp:positionH>
                <wp:positionV relativeFrom="paragraph">
                  <wp:posOffset>19050</wp:posOffset>
                </wp:positionV>
                <wp:extent cx="2657475" cy="762000"/>
                <wp:effectExtent l="0" t="0" r="2857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7620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2E1C30" id="Rectangle 27" o:spid="_x0000_s1026" style="position:absolute;margin-left:84.75pt;margin-top:1.5pt;width:209.25pt;height:60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" filled="f" strokecolor="#243f60 [1604]" strokeweight="2pt"/>
            </w:pict>
          </mc:Fallback>
        </mc:AlternateContent>
      </w:r>
      <w:r w:rsidR="00802C64"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590800</wp:posOffset>
                </wp:positionH>
                <wp:positionV relativeFrom="paragraph">
                  <wp:posOffset>123826</wp:posOffset>
                </wp:positionV>
                <wp:extent cx="790575" cy="514350"/>
                <wp:effectExtent l="0" t="0" r="28575" b="19050"/>
                <wp:wrapNone/>
                <wp:docPr id="14" name="Cylinde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51435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Default="00802C64" w:rsidP="00802C64">
                            <w:pPr>
                              <w:jc w:val="center"/>
                            </w:pPr>
                            <w:r>
                              <w:t>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ylinder 14" o:spid="_x0000_s1039" type="#_x0000_t22" style="position:absolute;margin-left:204pt;margin-top:9.75pt;width:62.25pt;height:40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" fillcolor="#4f81bd [3204]" strokecolor="#243f60 [1604]" strokeweight="2pt">
                <v:textbox>
                  <w:txbxContent>
                    <w:p w:rsidR="00802C64" w:rsidRDefault="00802C64" w:rsidP="00802C64">
                      <w:pPr>
                        <w:jc w:val="center"/>
                      </w:pPr>
                      <w:r>
                        <w:t>DB</w:t>
                      </w:r>
                    </w:p>
                  </w:txbxContent>
                </v:textbox>
              </v:shape>
            </w:pict>
          </mc:Fallback>
        </mc:AlternateContent>
      </w:r>
      <w:r w:rsidR="00802C64" w:rsidRPr="00E36E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362075</wp:posOffset>
                </wp:positionH>
                <wp:positionV relativeFrom="paragraph">
                  <wp:posOffset>113665</wp:posOffset>
                </wp:positionV>
                <wp:extent cx="809625" cy="561975"/>
                <wp:effectExtent l="0" t="0" r="28575" b="28575"/>
                <wp:wrapNone/>
                <wp:docPr id="16" name="Cylinde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561975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02C64" w:rsidRDefault="00802C64" w:rsidP="00802C64">
                            <w:pPr>
                              <w:jc w:val="center"/>
                            </w:pPr>
                            <w:r>
                              <w:t>Meta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ylinder 16" o:spid="_x0000_s1040" type="#_x0000_t22" style="position:absolute;margin-left:107.25pt;margin-top:8.95pt;width:63.75pt;height:44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" fillcolor="#4f81bd [3204]" strokecolor="#243f60 [1604]" strokeweight="2pt">
                <v:textbox>
                  <w:txbxContent>
                    <w:p w:rsidR="00802C64" w:rsidRDefault="00802C64" w:rsidP="00802C64">
                      <w:pPr>
                        <w:jc w:val="center"/>
                      </w:pPr>
                      <w:r>
                        <w:t>Meta Data</w:t>
                      </w:r>
                    </w:p>
                  </w:txbxContent>
                </v:textbox>
              </v:shape>
            </w:pict>
          </mc:Fallback>
        </mc:AlternateContent>
      </w:r>
    </w:p>
    <w:p w:rsidR="00024CAA" w:rsidRPr="00E36EA4" w:rsidRDefault="00024CAA" w:rsidP="00D80AFA">
      <w:pPr>
        <w:rPr>
          <w:sz w:val="24"/>
          <w:szCs w:val="24"/>
        </w:rPr>
      </w:pPr>
    </w:p>
    <w:p w:rsidR="00D80AFA" w:rsidRPr="00E36EA4" w:rsidRDefault="00D80AFA" w:rsidP="00D80AFA">
      <w:pPr>
        <w:rPr>
          <w:sz w:val="24"/>
          <w:szCs w:val="24"/>
        </w:rPr>
      </w:pPr>
    </w:p>
    <w:p w:rsidR="0088584F" w:rsidRPr="00E36EA4" w:rsidRDefault="0088584F" w:rsidP="00D80AFA">
      <w:pPr>
        <w:rPr>
          <w:sz w:val="24"/>
          <w:szCs w:val="24"/>
        </w:rPr>
      </w:pPr>
    </w:p>
    <w:p w:rsidR="0088584F" w:rsidRPr="00E36EA4" w:rsidRDefault="0088584F" w:rsidP="0088584F">
      <w:pPr>
        <w:rPr>
          <w:sz w:val="24"/>
          <w:szCs w:val="24"/>
        </w:rPr>
      </w:pPr>
      <w:proofErr w:type="spellStart"/>
      <w:r w:rsidRPr="00E36EA4">
        <w:rPr>
          <w:sz w:val="24"/>
          <w:szCs w:val="24"/>
        </w:rPr>
        <w:t>Sql</w:t>
      </w:r>
      <w:proofErr w:type="spellEnd"/>
      <w:r w:rsidRPr="00E36EA4">
        <w:rPr>
          <w:sz w:val="24"/>
          <w:szCs w:val="24"/>
        </w:rPr>
        <w:t xml:space="preserve"> Server Handel two types of DBs </w:t>
      </w:r>
    </w:p>
    <w:p w:rsidR="0088584F" w:rsidRPr="00E36EA4" w:rsidRDefault="0088584F" w:rsidP="0088584F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OLTP &gt;&gt; normal Database</w:t>
      </w:r>
    </w:p>
    <w:p w:rsidR="0088584F" w:rsidRPr="00E36EA4" w:rsidRDefault="0088584F" w:rsidP="0088584F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36EA4">
        <w:rPr>
          <w:sz w:val="24"/>
          <w:szCs w:val="24"/>
        </w:rPr>
        <w:t>OLAP&gt;&gt; Warehousing DB and Historical Data</w:t>
      </w:r>
    </w:p>
    <w:p w:rsidR="0088584F" w:rsidRPr="00E36EA4" w:rsidRDefault="0088584F" w:rsidP="0088584F">
      <w:pPr>
        <w:pStyle w:val="ListParagraph"/>
        <w:rPr>
          <w:sz w:val="24"/>
          <w:szCs w:val="24"/>
        </w:rPr>
      </w:pPr>
      <w:proofErr w:type="spellStart"/>
      <w:r w:rsidRPr="00E36EA4">
        <w:rPr>
          <w:sz w:val="24"/>
          <w:szCs w:val="24"/>
        </w:rPr>
        <w:t>Sql</w:t>
      </w:r>
      <w:proofErr w:type="spellEnd"/>
      <w:r w:rsidRPr="00E36EA4">
        <w:rPr>
          <w:sz w:val="24"/>
          <w:szCs w:val="24"/>
        </w:rPr>
        <w:t xml:space="preserve"> Server Handles two types of Database within OLTP:</w:t>
      </w:r>
    </w:p>
    <w:p w:rsidR="0088584F" w:rsidRPr="00E36EA4" w:rsidRDefault="0088584F" w:rsidP="0088584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E36EA4">
        <w:rPr>
          <w:sz w:val="24"/>
          <w:szCs w:val="24"/>
        </w:rPr>
        <w:t xml:space="preserve">System Database (Master, Model, </w:t>
      </w:r>
      <w:proofErr w:type="spellStart"/>
      <w:r w:rsidRPr="00E36EA4">
        <w:rPr>
          <w:sz w:val="24"/>
          <w:szCs w:val="24"/>
        </w:rPr>
        <w:t>TempDB</w:t>
      </w:r>
      <w:proofErr w:type="spellEnd"/>
      <w:r w:rsidRPr="00E36EA4">
        <w:rPr>
          <w:sz w:val="24"/>
          <w:szCs w:val="24"/>
        </w:rPr>
        <w:t>, MSDB)</w:t>
      </w:r>
    </w:p>
    <w:p w:rsidR="0088584F" w:rsidRPr="00E36EA4" w:rsidRDefault="0088584F" w:rsidP="0088584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E36EA4">
        <w:rPr>
          <w:sz w:val="24"/>
          <w:szCs w:val="24"/>
        </w:rPr>
        <w:t>User Database</w:t>
      </w:r>
    </w:p>
    <w:p w:rsidR="0088584F" w:rsidRPr="00E36EA4" w:rsidRDefault="0088584F" w:rsidP="0088584F">
      <w:pPr>
        <w:pStyle w:val="Heading2"/>
        <w:rPr>
          <w:sz w:val="24"/>
          <w:szCs w:val="24"/>
        </w:rPr>
      </w:pPr>
      <w:r w:rsidRPr="00E36EA4">
        <w:rPr>
          <w:sz w:val="24"/>
          <w:szCs w:val="24"/>
        </w:rPr>
        <w:t>SQL Commands</w:t>
      </w:r>
    </w:p>
    <w:p w:rsidR="0088584F" w:rsidRPr="00E36EA4" w:rsidRDefault="0088584F" w:rsidP="0088584F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rFonts w:ascii="Verdana" w:hAnsi="Verdana"/>
          <w:color w:val="000000"/>
        </w:rPr>
      </w:pPr>
      <w:r w:rsidRPr="00E36EA4">
        <w:rPr>
          <w:rFonts w:ascii="Verdana" w:hAnsi="Verdana"/>
          <w:color w:val="000000"/>
        </w:rPr>
        <w:t>DDL - Data Definition Language (Create, Alter, Drop)</w:t>
      </w:r>
    </w:p>
    <w:p w:rsidR="0088584F" w:rsidRPr="00E36EA4" w:rsidRDefault="0088584F" w:rsidP="0088584F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rFonts w:ascii="Verdana" w:hAnsi="Verdana"/>
          <w:color w:val="000000"/>
        </w:rPr>
      </w:pPr>
      <w:r w:rsidRPr="00E36EA4">
        <w:rPr>
          <w:rFonts w:ascii="Verdana" w:hAnsi="Verdana"/>
          <w:color w:val="000000"/>
        </w:rPr>
        <w:t>DML - Data Manipulation Language (Select, Insert, Update, Delete)</w:t>
      </w:r>
    </w:p>
    <w:p w:rsidR="0088584F" w:rsidRPr="00E36EA4" w:rsidRDefault="0088584F" w:rsidP="0088584F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rFonts w:ascii="Verdana" w:hAnsi="Verdana"/>
          <w:color w:val="000000"/>
        </w:rPr>
      </w:pPr>
      <w:r w:rsidRPr="00E36EA4">
        <w:rPr>
          <w:rFonts w:ascii="Verdana" w:hAnsi="Verdana"/>
          <w:color w:val="000000"/>
        </w:rPr>
        <w:t>DCL - Data Control Language (Grant, Revoke)</w:t>
      </w:r>
    </w:p>
    <w:p w:rsidR="00E36EA4" w:rsidRPr="00E36EA4" w:rsidRDefault="00E36EA4" w:rsidP="0088584F">
      <w:pPr>
        <w:pStyle w:val="NormalWeb"/>
        <w:spacing w:before="0" w:beforeAutospacing="0" w:after="0" w:afterAutospacing="0" w:line="360" w:lineRule="atLeast"/>
        <w:ind w:left="48" w:right="48"/>
        <w:jc w:val="both"/>
        <w:rPr>
          <w:rFonts w:ascii="Verdana" w:hAnsi="Verdana"/>
          <w:color w:val="000000"/>
        </w:rPr>
      </w:pPr>
    </w:p>
    <w:p w:rsidR="00E36EA4" w:rsidRPr="00E36EA4" w:rsidRDefault="00E36EA4" w:rsidP="00E36EA4">
      <w:pPr>
        <w:pStyle w:val="Heading2"/>
        <w:rPr>
          <w:sz w:val="24"/>
          <w:szCs w:val="24"/>
        </w:rPr>
      </w:pPr>
      <w:r w:rsidRPr="00E36EA4">
        <w:rPr>
          <w:sz w:val="24"/>
          <w:szCs w:val="24"/>
        </w:rPr>
        <w:t>Download</w:t>
      </w:r>
    </w:p>
    <w:p w:rsidR="0088584F" w:rsidRDefault="00E36EA4" w:rsidP="0088584F">
      <w:pPr>
        <w:rPr>
          <w:sz w:val="24"/>
          <w:szCs w:val="24"/>
        </w:rPr>
      </w:pPr>
      <w:r>
        <w:rPr>
          <w:sz w:val="24"/>
          <w:szCs w:val="24"/>
        </w:rPr>
        <w:t>Microsoft SQL Server 2016 Express Edition</w:t>
      </w:r>
      <w:r w:rsidR="0062500B">
        <w:rPr>
          <w:sz w:val="24"/>
          <w:szCs w:val="24"/>
        </w:rPr>
        <w:t xml:space="preserve"> : </w:t>
      </w:r>
      <w:r w:rsidR="0062500B" w:rsidRPr="0062500B">
        <w:rPr>
          <w:sz w:val="24"/>
          <w:szCs w:val="24"/>
        </w:rPr>
        <w:t>https://www.microsoft.com/en-us/sql-server/sql-server-downloads</w:t>
      </w:r>
      <w:bookmarkStart w:id="0" w:name="_GoBack"/>
      <w:bookmarkEnd w:id="0"/>
    </w:p>
    <w:p w:rsidR="00E36EA4" w:rsidRPr="00E36EA4" w:rsidRDefault="00E36EA4" w:rsidP="00E36EA4">
      <w:pPr>
        <w:rPr>
          <w:sz w:val="24"/>
          <w:szCs w:val="24"/>
        </w:rPr>
      </w:pPr>
      <w:hyperlink r:id="rId6" w:history="1">
        <w:r>
          <w:rPr>
            <w:rStyle w:val="Hyperlink"/>
            <w:rFonts w:ascii="Helvetica" w:hAnsi="Helvetica" w:cs="Helvetica"/>
            <w:b/>
            <w:bCs/>
            <w:color w:val="0078D7"/>
          </w:rPr>
          <w:t> Download SQL Server Management Studio 17.2</w:t>
        </w:r>
      </w:hyperlink>
    </w:p>
    <w:sectPr w:rsidR="00E36EA4" w:rsidRPr="00E36E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94445"/>
    <w:multiLevelType w:val="hybridMultilevel"/>
    <w:tmpl w:val="8AD467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23567D"/>
    <w:multiLevelType w:val="multilevel"/>
    <w:tmpl w:val="A2784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8F0E16"/>
    <w:multiLevelType w:val="hybridMultilevel"/>
    <w:tmpl w:val="8CFE9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34EC1"/>
    <w:multiLevelType w:val="hybridMultilevel"/>
    <w:tmpl w:val="F0A8FC7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AD0565E"/>
    <w:multiLevelType w:val="hybridMultilevel"/>
    <w:tmpl w:val="22743E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tzAzMLUwMTW1MDRX0lEKTi0uzszPAykwrAUAWxPlRSwAAAA="/>
  </w:docVars>
  <w:rsids>
    <w:rsidRoot w:val="00D80AFA"/>
    <w:rsid w:val="00024CAA"/>
    <w:rsid w:val="0021262E"/>
    <w:rsid w:val="00321083"/>
    <w:rsid w:val="004B6A48"/>
    <w:rsid w:val="0062500B"/>
    <w:rsid w:val="007074E4"/>
    <w:rsid w:val="00802C64"/>
    <w:rsid w:val="0088584F"/>
    <w:rsid w:val="009F3463"/>
    <w:rsid w:val="00A452B7"/>
    <w:rsid w:val="00B35402"/>
    <w:rsid w:val="00BB2FB9"/>
    <w:rsid w:val="00BB3805"/>
    <w:rsid w:val="00CB6AE3"/>
    <w:rsid w:val="00D80AFA"/>
    <w:rsid w:val="00E3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F80CA"/>
  <w15:chartTrackingRefBased/>
  <w15:docId w15:val="{5B509B4E-3C37-4E5E-8588-96D2DF696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A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A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0A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80A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6AE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B354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E36EA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6E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85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.microsoft.com/fwlink/?linkid=854085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Eldefrawi</dc:creator>
  <cp:keywords/>
  <dc:description/>
  <cp:lastModifiedBy>Mai Eldefrawi</cp:lastModifiedBy>
  <cp:revision>7</cp:revision>
  <dcterms:created xsi:type="dcterms:W3CDTF">2017-09-29T17:09:00Z</dcterms:created>
  <dcterms:modified xsi:type="dcterms:W3CDTF">2017-09-29T18:17:00Z</dcterms:modified>
</cp:coreProperties>
</file>